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346061" w14:textId="42AD3A9D" w:rsidR="00B1606B" w:rsidRPr="00BF4379" w:rsidRDefault="004C09A9" w:rsidP="00BF43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BF4379">
        <w:rPr>
          <w:rFonts w:ascii="Times New Roman" w:hAnsi="Times New Roman" w:cs="Times New Roman"/>
          <w:sz w:val="24"/>
          <w:szCs w:val="24"/>
        </w:rPr>
        <w:t>Additional file 1</w:t>
      </w:r>
      <w:r w:rsidR="001E637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710BF8" w14:textId="77777777" w:rsidR="00B1606B" w:rsidRPr="00BF4379" w:rsidRDefault="00B1606B" w:rsidP="00BF43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53A29A" w14:textId="54D0F23E" w:rsidR="00B1606B" w:rsidRDefault="00B1606B" w:rsidP="00BF4379">
      <w:pPr>
        <w:spacing w:line="240" w:lineRule="auto"/>
        <w:jc w:val="both"/>
        <w:rPr>
          <w:rStyle w:val="fontstyle01"/>
          <w:rFonts w:ascii="Times New Roman" w:hAnsi="Times New Roman" w:cs="Times New Roman"/>
          <w:b/>
          <w:bCs/>
          <w:sz w:val="24"/>
          <w:szCs w:val="24"/>
        </w:rPr>
      </w:pPr>
      <w:r w:rsidRPr="00BF4379">
        <w:rPr>
          <w:rStyle w:val="fontstyle01"/>
          <w:rFonts w:ascii="Times New Roman" w:hAnsi="Times New Roman" w:cs="Times New Roman"/>
          <w:b/>
          <w:bCs/>
          <w:sz w:val="24"/>
          <w:szCs w:val="24"/>
        </w:rPr>
        <w:t>List of questions used in semi-structured interviews</w:t>
      </w:r>
      <w:r w:rsidR="004C09A9" w:rsidRPr="00BF4379">
        <w:rPr>
          <w:rStyle w:val="fontstyle01"/>
          <w:rFonts w:ascii="Times New Roman" w:hAnsi="Times New Roman" w:cs="Times New Roman"/>
          <w:b/>
          <w:bCs/>
          <w:sz w:val="24"/>
          <w:szCs w:val="24"/>
        </w:rPr>
        <w:t xml:space="preserve"> with key informants from healthy school canteen policy in Iran</w:t>
      </w:r>
    </w:p>
    <w:p w14:paraId="63AFE027" w14:textId="77777777" w:rsidR="001E637E" w:rsidRDefault="001E637E" w:rsidP="001E637E">
      <w:pPr>
        <w:spacing w:line="240" w:lineRule="auto"/>
        <w:jc w:val="both"/>
        <w:rPr>
          <w:rStyle w:val="fontstyle01"/>
          <w:rFonts w:ascii="Times New Roman" w:hAnsi="Times New Roman"/>
          <w:sz w:val="24"/>
          <w:szCs w:val="24"/>
        </w:rPr>
      </w:pPr>
    </w:p>
    <w:p w14:paraId="0D2816CF" w14:textId="77777777" w:rsidR="001E637E" w:rsidRPr="001E637E" w:rsidRDefault="001E637E" w:rsidP="001E637E">
      <w:pPr>
        <w:spacing w:line="240" w:lineRule="auto"/>
        <w:jc w:val="both"/>
        <w:rPr>
          <w:rStyle w:val="fontstyle01"/>
          <w:rFonts w:ascii="Times New Roman" w:hAnsi="Times New Roman"/>
          <w:sz w:val="24"/>
          <w:szCs w:val="24"/>
        </w:rPr>
      </w:pPr>
      <w:r w:rsidRPr="001E637E">
        <w:rPr>
          <w:rStyle w:val="fontstyle01"/>
          <w:rFonts w:ascii="Times New Roman" w:hAnsi="Times New Roman"/>
          <w:sz w:val="24"/>
          <w:szCs w:val="24"/>
        </w:rPr>
        <w:t>M / F</w:t>
      </w:r>
    </w:p>
    <w:p w14:paraId="55FFCA9B" w14:textId="77777777" w:rsidR="001E637E" w:rsidRPr="001E637E" w:rsidRDefault="001E637E" w:rsidP="001E637E">
      <w:pPr>
        <w:spacing w:line="240" w:lineRule="auto"/>
        <w:jc w:val="both"/>
        <w:rPr>
          <w:rStyle w:val="fontstyle01"/>
          <w:rFonts w:ascii="Times New Roman" w:hAnsi="Times New Roman"/>
          <w:sz w:val="24"/>
          <w:szCs w:val="24"/>
        </w:rPr>
      </w:pPr>
      <w:r w:rsidRPr="001E637E">
        <w:rPr>
          <w:rStyle w:val="fontstyle01"/>
          <w:rFonts w:ascii="Times New Roman" w:hAnsi="Times New Roman"/>
          <w:sz w:val="24"/>
          <w:szCs w:val="24"/>
        </w:rPr>
        <w:t xml:space="preserve">To start with, could you just tell me a little bit about who you are? </w:t>
      </w:r>
      <w:r w:rsidRPr="001E637E">
        <w:rPr>
          <w:rStyle w:val="fontstyle01"/>
          <w:rFonts w:ascii="Times New Roman" w:hAnsi="Times New Roman"/>
          <w:sz w:val="24"/>
          <w:szCs w:val="24"/>
          <w:rtl/>
        </w:rPr>
        <w:t>)</w:t>
      </w:r>
      <w:r w:rsidRPr="001E637E">
        <w:rPr>
          <w:rStyle w:val="fontstyle01"/>
          <w:rFonts w:ascii="Times New Roman" w:hAnsi="Times New Roman"/>
          <w:sz w:val="24"/>
          <w:szCs w:val="24"/>
        </w:rPr>
        <w:t>Profession / organization</w:t>
      </w:r>
      <w:r w:rsidRPr="001E637E">
        <w:rPr>
          <w:rStyle w:val="fontstyle01"/>
          <w:rFonts w:ascii="Times New Roman" w:hAnsi="Times New Roman"/>
          <w:sz w:val="24"/>
          <w:szCs w:val="24"/>
          <w:rtl/>
        </w:rPr>
        <w:t>(</w:t>
      </w:r>
    </w:p>
    <w:p w14:paraId="510C7A1E" w14:textId="77777777" w:rsidR="001E637E" w:rsidRPr="001E637E" w:rsidRDefault="001E637E" w:rsidP="001E637E">
      <w:pPr>
        <w:spacing w:line="240" w:lineRule="auto"/>
        <w:jc w:val="both"/>
        <w:rPr>
          <w:rStyle w:val="fontstyle01"/>
          <w:rFonts w:ascii="Times New Roman" w:hAnsi="Times New Roman"/>
          <w:sz w:val="24"/>
          <w:szCs w:val="24"/>
        </w:rPr>
      </w:pPr>
      <w:r w:rsidRPr="001E637E">
        <w:rPr>
          <w:rStyle w:val="fontstyle01"/>
          <w:rFonts w:ascii="Times New Roman" w:hAnsi="Times New Roman"/>
          <w:sz w:val="24"/>
          <w:szCs w:val="24"/>
        </w:rPr>
        <w:t>Your name and affiliation are completely confidential and will not be published anywhere. You can also not answer a question at your discretion, or interrupt the interview.</w:t>
      </w:r>
    </w:p>
    <w:p w14:paraId="3F4E70A1" w14:textId="77777777" w:rsidR="00F419F6" w:rsidRPr="00BF4379" w:rsidRDefault="00F419F6" w:rsidP="00BF4379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4EF94274" w14:textId="6D371D65" w:rsidR="00B1606B" w:rsidRPr="00BF4379" w:rsidRDefault="0001521C" w:rsidP="00BF4379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BF4379">
        <w:rPr>
          <w:rStyle w:val="fontstyle01"/>
          <w:rFonts w:ascii="Times New Roman" w:hAnsi="Times New Roman" w:cs="Times New Roman"/>
          <w:sz w:val="24"/>
          <w:szCs w:val="24"/>
        </w:rPr>
        <w:t>1-</w:t>
      </w:r>
      <w:r w:rsidR="001E637E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B1606B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What do you know about the history of </w:t>
      </w:r>
      <w:r w:rsidR="004C09A9" w:rsidRPr="00BF4379">
        <w:rPr>
          <w:rStyle w:val="fontstyle01"/>
          <w:rFonts w:ascii="Times New Roman" w:hAnsi="Times New Roman" w:cs="Times New Roman"/>
          <w:sz w:val="24"/>
          <w:szCs w:val="24"/>
        </w:rPr>
        <w:t>healthy school canteen policy in Iran</w:t>
      </w:r>
      <w:r w:rsidR="00B1606B" w:rsidRPr="00BF4379">
        <w:rPr>
          <w:rStyle w:val="fontstyle01"/>
          <w:rFonts w:ascii="Times New Roman" w:hAnsi="Times New Roman" w:cs="Times New Roman"/>
          <w:sz w:val="24"/>
          <w:szCs w:val="24"/>
        </w:rPr>
        <w:t>?</w:t>
      </w:r>
    </w:p>
    <w:p w14:paraId="5D002AA1" w14:textId="766F94BD" w:rsidR="0001521C" w:rsidRPr="00BF4379" w:rsidRDefault="0001521C" w:rsidP="00BF4379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BF4379">
        <w:rPr>
          <w:rStyle w:val="fontstyle01"/>
          <w:rFonts w:ascii="Times New Roman" w:hAnsi="Times New Roman" w:cs="Times New Roman"/>
          <w:sz w:val="24"/>
          <w:szCs w:val="24"/>
        </w:rPr>
        <w:t>2-</w:t>
      </w:r>
      <w:r w:rsidR="001E637E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What was the purpose of this policy? What effect can the </w:t>
      </w:r>
      <w:r w:rsidR="00BF4379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implementation </w:t>
      </w:r>
      <w:r w:rsidRPr="00BF4379">
        <w:rPr>
          <w:rStyle w:val="fontstyle01"/>
          <w:rFonts w:ascii="Times New Roman" w:hAnsi="Times New Roman" w:cs="Times New Roman"/>
          <w:sz w:val="24"/>
          <w:szCs w:val="24"/>
        </w:rPr>
        <w:t>of this policy have on the nutritional status of children?</w:t>
      </w:r>
    </w:p>
    <w:p w14:paraId="36D4C187" w14:textId="31AA09FA" w:rsidR="00B1606B" w:rsidRPr="00BF4379" w:rsidRDefault="0001521C" w:rsidP="00BF4379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BF4379">
        <w:rPr>
          <w:rStyle w:val="fontstyle01"/>
          <w:rFonts w:ascii="Times New Roman" w:hAnsi="Times New Roman" w:cs="Times New Roman"/>
          <w:sz w:val="24"/>
          <w:szCs w:val="24"/>
        </w:rPr>
        <w:t>3</w:t>
      </w:r>
      <w:r w:rsidR="00B1606B" w:rsidRPr="00BF4379">
        <w:rPr>
          <w:rStyle w:val="fontstyle01"/>
          <w:rFonts w:ascii="Times New Roman" w:hAnsi="Times New Roman" w:cs="Times New Roman"/>
          <w:sz w:val="24"/>
          <w:szCs w:val="24"/>
        </w:rPr>
        <w:t>-</w:t>
      </w:r>
      <w:r w:rsidR="001E637E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B1606B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What are the key contextual factors and events that move the </w:t>
      </w:r>
      <w:r w:rsidR="004C09A9" w:rsidRPr="00BF4379">
        <w:rPr>
          <w:rStyle w:val="fontstyle01"/>
          <w:rFonts w:ascii="Times New Roman" w:hAnsi="Times New Roman" w:cs="Times New Roman"/>
          <w:sz w:val="24"/>
          <w:szCs w:val="24"/>
        </w:rPr>
        <w:t>healthy school canteen policy</w:t>
      </w:r>
      <w:r w:rsidR="00B1606B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 to the agenda setting?</w:t>
      </w:r>
      <w:r w:rsidR="00087154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</w:p>
    <w:p w14:paraId="591825F0" w14:textId="634D8446" w:rsidR="00B1606B" w:rsidRPr="00BF4379" w:rsidRDefault="003528BB" w:rsidP="00BF4379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BF4379">
        <w:rPr>
          <w:rStyle w:val="fontstyle01"/>
          <w:rFonts w:ascii="Times New Roman" w:hAnsi="Times New Roman" w:cs="Times New Roman"/>
          <w:sz w:val="24"/>
          <w:szCs w:val="24"/>
        </w:rPr>
        <w:t>4</w:t>
      </w:r>
      <w:r w:rsidR="00B1606B" w:rsidRPr="00BF4379">
        <w:rPr>
          <w:rStyle w:val="fontstyle01"/>
          <w:rFonts w:ascii="Times New Roman" w:hAnsi="Times New Roman" w:cs="Times New Roman"/>
          <w:sz w:val="24"/>
          <w:szCs w:val="24"/>
        </w:rPr>
        <w:t>-</w:t>
      </w:r>
      <w:r w:rsidR="001E637E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B1606B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Who are the main stakeholders involved in </w:t>
      </w:r>
      <w:r w:rsidR="00087154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each </w:t>
      </w:r>
      <w:r w:rsidR="00B1606B" w:rsidRPr="00BF4379">
        <w:rPr>
          <w:rStyle w:val="fontstyle01"/>
          <w:rFonts w:ascii="Times New Roman" w:hAnsi="Times New Roman" w:cs="Times New Roman"/>
          <w:sz w:val="24"/>
          <w:szCs w:val="24"/>
        </w:rPr>
        <w:t>different stages of the policy cycle</w:t>
      </w:r>
      <w:r w:rsidR="00087154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? </w:t>
      </w:r>
    </w:p>
    <w:p w14:paraId="31E06CC5" w14:textId="2FD86412" w:rsidR="00B1606B" w:rsidRPr="00BF4379" w:rsidRDefault="003528BB" w:rsidP="00BF4379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BF4379">
        <w:rPr>
          <w:rStyle w:val="fontstyle01"/>
          <w:rFonts w:ascii="Times New Roman" w:hAnsi="Times New Roman" w:cs="Times New Roman"/>
          <w:sz w:val="24"/>
          <w:szCs w:val="24"/>
        </w:rPr>
        <w:t>5</w:t>
      </w:r>
      <w:r w:rsidR="00B1606B" w:rsidRPr="00BF4379">
        <w:rPr>
          <w:rStyle w:val="fontstyle01"/>
          <w:rFonts w:ascii="Times New Roman" w:hAnsi="Times New Roman" w:cs="Times New Roman"/>
          <w:sz w:val="24"/>
          <w:szCs w:val="24"/>
        </w:rPr>
        <w:t>-</w:t>
      </w:r>
      <w:r w:rsidR="001E637E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B1606B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What are the challenges faced and opportunities followed during </w:t>
      </w:r>
      <w:r w:rsidR="004C09A9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healthy school canteen policy </w:t>
      </w:r>
      <w:r w:rsidR="00B1606B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in Iran (in all stages of policy cycle)? </w:t>
      </w:r>
    </w:p>
    <w:p w14:paraId="189A6F23" w14:textId="1B83DCEF" w:rsidR="003528BB" w:rsidRPr="00BF4379" w:rsidRDefault="002D14C1" w:rsidP="00BF4379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BF4379">
        <w:rPr>
          <w:rStyle w:val="fontstyle01"/>
          <w:rFonts w:ascii="Times New Roman" w:hAnsi="Times New Roman" w:cs="Times New Roman"/>
          <w:sz w:val="24"/>
          <w:szCs w:val="24"/>
        </w:rPr>
        <w:t>6-</w:t>
      </w:r>
      <w:r w:rsidR="001E637E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Pr="00BF4379">
        <w:rPr>
          <w:rStyle w:val="fontstyle01"/>
          <w:rFonts w:ascii="Times New Roman" w:hAnsi="Times New Roman" w:cs="Times New Roman"/>
          <w:sz w:val="24"/>
          <w:szCs w:val="24"/>
        </w:rPr>
        <w:t>What is your opinion about implementation of this policy?</w:t>
      </w:r>
    </w:p>
    <w:p w14:paraId="56B8B87C" w14:textId="2CBF80DC" w:rsidR="00B1606B" w:rsidRPr="00BF4379" w:rsidRDefault="00BF4379" w:rsidP="00BF4379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BF4379">
        <w:rPr>
          <w:rStyle w:val="fontstyle01"/>
          <w:rFonts w:ascii="Times New Roman" w:hAnsi="Times New Roman" w:cs="Times New Roman"/>
          <w:sz w:val="24"/>
          <w:szCs w:val="24"/>
        </w:rPr>
        <w:t>7</w:t>
      </w:r>
      <w:r w:rsidR="002D14C1" w:rsidRPr="00BF4379">
        <w:rPr>
          <w:rStyle w:val="fontstyle01"/>
          <w:rFonts w:ascii="Times New Roman" w:hAnsi="Times New Roman" w:cs="Times New Roman"/>
          <w:sz w:val="24"/>
          <w:szCs w:val="24"/>
        </w:rPr>
        <w:t>-</w:t>
      </w:r>
      <w:r w:rsidR="001E637E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D22B53" w:rsidRPr="00BF4379">
        <w:rPr>
          <w:rStyle w:val="fontstyle01"/>
          <w:rFonts w:ascii="Times New Roman" w:hAnsi="Times New Roman" w:cs="Times New Roman"/>
          <w:sz w:val="24"/>
          <w:szCs w:val="24"/>
        </w:rPr>
        <w:t>Have you seen the current list of permitted/not permitted food</w:t>
      </w:r>
      <w:r w:rsidR="003528BB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 items</w:t>
      </w:r>
      <w:r w:rsidR="00D22B53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 offered </w:t>
      </w:r>
      <w:r w:rsidRPr="00BF4379">
        <w:rPr>
          <w:rStyle w:val="fontstyle01"/>
          <w:rFonts w:ascii="Times New Roman" w:hAnsi="Times New Roman" w:cs="Times New Roman"/>
          <w:sz w:val="24"/>
          <w:szCs w:val="24"/>
        </w:rPr>
        <w:t>for</w:t>
      </w:r>
      <w:r w:rsidR="00D22B53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 the school canteen? Do you agree with all that? Is there any food item you would like to remove or add?</w:t>
      </w:r>
    </w:p>
    <w:p w14:paraId="5DC0104B" w14:textId="49BF4F10" w:rsidR="00B1606B" w:rsidRPr="00BF4379" w:rsidRDefault="00BF4379" w:rsidP="00BF4379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BF4379">
        <w:rPr>
          <w:rStyle w:val="fontstyle01"/>
          <w:rFonts w:ascii="Times New Roman" w:hAnsi="Times New Roman" w:cs="Times New Roman"/>
          <w:sz w:val="24"/>
          <w:szCs w:val="24"/>
        </w:rPr>
        <w:t>8</w:t>
      </w:r>
      <w:r w:rsidR="002D14C1" w:rsidRPr="00BF4379">
        <w:rPr>
          <w:rStyle w:val="fontstyle01"/>
          <w:rFonts w:ascii="Times New Roman" w:hAnsi="Times New Roman" w:cs="Times New Roman"/>
          <w:sz w:val="24"/>
          <w:szCs w:val="24"/>
        </w:rPr>
        <w:t>-</w:t>
      </w:r>
      <w:r w:rsidR="001E637E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2D14C1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Would you please, give your opinion about </w:t>
      </w:r>
      <w:r w:rsidR="003528BB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the criteria to </w:t>
      </w:r>
      <w:r w:rsidR="002D14C1" w:rsidRPr="00BF4379">
        <w:rPr>
          <w:rStyle w:val="fontstyle01"/>
          <w:rFonts w:ascii="Times New Roman" w:hAnsi="Times New Roman" w:cs="Times New Roman"/>
          <w:sz w:val="24"/>
          <w:szCs w:val="24"/>
        </w:rPr>
        <w:t>regular</w:t>
      </w:r>
      <w:r w:rsidR="003528BB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 the list of permitted/not permitted food items for school canteens?</w:t>
      </w:r>
    </w:p>
    <w:p w14:paraId="6F46E180" w14:textId="4B48FC2B" w:rsidR="002D14C1" w:rsidRPr="00BF4379" w:rsidRDefault="00BF4379" w:rsidP="00BF4379">
      <w:pPr>
        <w:spacing w:line="24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BF4379">
        <w:rPr>
          <w:rStyle w:val="fontstyle01"/>
          <w:rFonts w:ascii="Times New Roman" w:hAnsi="Times New Roman" w:cs="Times New Roman"/>
          <w:sz w:val="24"/>
          <w:szCs w:val="24"/>
        </w:rPr>
        <w:t>9</w:t>
      </w:r>
      <w:r w:rsidR="002D14C1" w:rsidRPr="00BF4379">
        <w:rPr>
          <w:rStyle w:val="fontstyle01"/>
          <w:rFonts w:ascii="Times New Roman" w:hAnsi="Times New Roman" w:cs="Times New Roman"/>
          <w:sz w:val="24"/>
          <w:szCs w:val="24"/>
        </w:rPr>
        <w:t>-</w:t>
      </w:r>
      <w:r w:rsidR="001E637E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2D14C1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Please, explain the strengths and weaknesses of the policies? </w:t>
      </w:r>
    </w:p>
    <w:p w14:paraId="0292D290" w14:textId="49FED1EA" w:rsidR="003528BB" w:rsidRPr="00BF4379" w:rsidRDefault="00BF4379" w:rsidP="00BF437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379">
        <w:rPr>
          <w:rStyle w:val="fontstyle01"/>
          <w:rFonts w:ascii="Times New Roman" w:hAnsi="Times New Roman" w:cs="Times New Roman"/>
          <w:sz w:val="24"/>
          <w:szCs w:val="24"/>
        </w:rPr>
        <w:t>10</w:t>
      </w:r>
      <w:r w:rsidR="002D14C1" w:rsidRPr="00BF4379">
        <w:rPr>
          <w:rStyle w:val="fontstyle01"/>
          <w:rFonts w:ascii="Times New Roman" w:hAnsi="Times New Roman" w:cs="Times New Roman"/>
          <w:sz w:val="24"/>
          <w:szCs w:val="24"/>
        </w:rPr>
        <w:t>-</w:t>
      </w:r>
      <w:r w:rsidR="001E637E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3528BB" w:rsidRPr="00BF4379">
        <w:rPr>
          <w:rStyle w:val="fontstyle01"/>
          <w:rFonts w:ascii="Times New Roman" w:hAnsi="Times New Roman" w:cs="Times New Roman"/>
          <w:sz w:val="24"/>
          <w:szCs w:val="24"/>
        </w:rPr>
        <w:t>What</w:t>
      </w:r>
      <w:r w:rsidR="003528BB" w:rsidRPr="00BF4379">
        <w:rPr>
          <w:rFonts w:ascii="Times New Roman" w:hAnsi="Times New Roman" w:cs="Times New Roman"/>
          <w:sz w:val="24"/>
          <w:szCs w:val="24"/>
        </w:rPr>
        <w:t xml:space="preserve"> other </w:t>
      </w:r>
      <w:r w:rsidRPr="00BF4379">
        <w:rPr>
          <w:rFonts w:ascii="Times New Roman" w:hAnsi="Times New Roman" w:cs="Times New Roman"/>
          <w:sz w:val="24"/>
          <w:szCs w:val="24"/>
        </w:rPr>
        <w:t xml:space="preserve">key </w:t>
      </w:r>
      <w:r w:rsidR="003528BB" w:rsidRPr="00BF4379">
        <w:rPr>
          <w:rFonts w:ascii="Times New Roman" w:hAnsi="Times New Roman" w:cs="Times New Roman"/>
          <w:sz w:val="24"/>
          <w:szCs w:val="24"/>
        </w:rPr>
        <w:t>informant</w:t>
      </w:r>
      <w:r w:rsidR="00A87635" w:rsidRPr="00BF4379">
        <w:rPr>
          <w:rFonts w:ascii="Times New Roman" w:hAnsi="Times New Roman" w:cs="Times New Roman"/>
          <w:sz w:val="24"/>
          <w:szCs w:val="24"/>
        </w:rPr>
        <w:t xml:space="preserve"> </w:t>
      </w:r>
      <w:r w:rsidR="003528BB" w:rsidRPr="00BF4379">
        <w:rPr>
          <w:rFonts w:ascii="Times New Roman" w:hAnsi="Times New Roman" w:cs="Times New Roman"/>
          <w:sz w:val="24"/>
          <w:szCs w:val="24"/>
        </w:rPr>
        <w:t xml:space="preserve">do you suggest to be interviewed in this regard? </w:t>
      </w:r>
    </w:p>
    <w:p w14:paraId="03AA9A77" w14:textId="4FC7E51C" w:rsidR="003528BB" w:rsidRPr="00BF4379" w:rsidRDefault="00BF4379" w:rsidP="00BF437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379">
        <w:rPr>
          <w:rStyle w:val="fontstyle01"/>
          <w:rFonts w:ascii="Times New Roman" w:hAnsi="Times New Roman" w:cs="Times New Roman"/>
          <w:sz w:val="24"/>
          <w:szCs w:val="24"/>
        </w:rPr>
        <w:t>11</w:t>
      </w:r>
      <w:r w:rsidR="002D14C1" w:rsidRPr="00BF4379">
        <w:rPr>
          <w:rStyle w:val="fontstyle01"/>
          <w:rFonts w:ascii="Times New Roman" w:hAnsi="Times New Roman" w:cs="Times New Roman"/>
          <w:sz w:val="24"/>
          <w:szCs w:val="24"/>
        </w:rPr>
        <w:t>-</w:t>
      </w:r>
      <w:r w:rsidR="001E637E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3528BB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As a final question, is there </w:t>
      </w:r>
      <w:r w:rsidR="002D14C1" w:rsidRPr="00BF4379">
        <w:rPr>
          <w:rStyle w:val="fontstyle01"/>
          <w:rFonts w:ascii="Times New Roman" w:hAnsi="Times New Roman" w:cs="Times New Roman"/>
          <w:sz w:val="24"/>
          <w:szCs w:val="24"/>
        </w:rPr>
        <w:t>any other ideas or comments about healthy school canteen policy in Iran</w:t>
      </w:r>
      <w:r w:rsidR="003528BB" w:rsidRPr="00BF4379">
        <w:rPr>
          <w:rStyle w:val="fontstyle01"/>
          <w:rFonts w:ascii="Times New Roman" w:hAnsi="Times New Roman" w:cs="Times New Roman"/>
          <w:sz w:val="24"/>
          <w:szCs w:val="24"/>
        </w:rPr>
        <w:t xml:space="preserve"> you would like to</w:t>
      </w:r>
      <w:r w:rsidR="003528BB" w:rsidRPr="00BF437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528BB" w:rsidRPr="00BF4379">
        <w:rPr>
          <w:rStyle w:val="fontstyle01"/>
          <w:rFonts w:ascii="Times New Roman" w:hAnsi="Times New Roman" w:cs="Times New Roman"/>
          <w:sz w:val="24"/>
          <w:szCs w:val="24"/>
        </w:rPr>
        <w:t>add?</w:t>
      </w:r>
    </w:p>
    <w:p w14:paraId="207158CA" w14:textId="77777777" w:rsidR="00732C39" w:rsidRPr="003528BB" w:rsidRDefault="00732C39" w:rsidP="00732C39">
      <w:pPr>
        <w:jc w:val="both"/>
        <w:rPr>
          <w:rStyle w:val="fontstyle01"/>
          <w:sz w:val="24"/>
          <w:szCs w:val="24"/>
        </w:rPr>
      </w:pPr>
    </w:p>
    <w:p w14:paraId="32440648" w14:textId="6F1F8C71" w:rsidR="002F4367" w:rsidRDefault="002F4367" w:rsidP="003528BB">
      <w:pPr>
        <w:jc w:val="both"/>
        <w:rPr>
          <w:rStyle w:val="fontstyle01"/>
          <w:sz w:val="24"/>
          <w:szCs w:val="24"/>
        </w:rPr>
      </w:pPr>
    </w:p>
    <w:p w14:paraId="429944E0" w14:textId="77777777" w:rsidR="003528BB" w:rsidRPr="00732C39" w:rsidRDefault="003528BB">
      <w:pPr>
        <w:jc w:val="both"/>
        <w:rPr>
          <w:sz w:val="24"/>
          <w:szCs w:val="24"/>
        </w:rPr>
      </w:pPr>
    </w:p>
    <w:sectPr w:rsidR="003528BB" w:rsidRPr="00732C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M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811"/>
      </v:shape>
    </w:pict>
  </w:numPicBullet>
  <w:abstractNum w:abstractNumId="0">
    <w:nsid w:val="1D975E0B"/>
    <w:multiLevelType w:val="hybridMultilevel"/>
    <w:tmpl w:val="DC20765C"/>
    <w:lvl w:ilvl="0" w:tplc="862248B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CE161E"/>
    <w:multiLevelType w:val="hybridMultilevel"/>
    <w:tmpl w:val="9F62EC1E"/>
    <w:lvl w:ilvl="0" w:tplc="B794625A">
      <w:start w:val="1"/>
      <w:numFmt w:val="decimal"/>
      <w:lvlText w:val="%1-"/>
      <w:lvlJc w:val="left"/>
      <w:pPr>
        <w:ind w:left="720" w:hanging="360"/>
      </w:pPr>
      <w:rPr>
        <w:rFonts w:ascii="SymbolMT" w:hAnsi="SymbolMT" w:cs="SymbolM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DC63B4F"/>
    <w:multiLevelType w:val="hybridMultilevel"/>
    <w:tmpl w:val="03C2867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N7IwMTO0tLA0NzFT0lEKTi0uzszPAykwrAUAOegv0iwAAAA="/>
  </w:docVars>
  <w:rsids>
    <w:rsidRoot w:val="00B1606B"/>
    <w:rsid w:val="0001521C"/>
    <w:rsid w:val="00087154"/>
    <w:rsid w:val="000A3CA7"/>
    <w:rsid w:val="001D2FFF"/>
    <w:rsid w:val="001E637E"/>
    <w:rsid w:val="002D14C1"/>
    <w:rsid w:val="002F4367"/>
    <w:rsid w:val="003528BB"/>
    <w:rsid w:val="00462DC2"/>
    <w:rsid w:val="004C09A9"/>
    <w:rsid w:val="00555991"/>
    <w:rsid w:val="00732C39"/>
    <w:rsid w:val="00A87635"/>
    <w:rsid w:val="00B1606B"/>
    <w:rsid w:val="00BF4379"/>
    <w:rsid w:val="00D22B53"/>
    <w:rsid w:val="00EB2155"/>
    <w:rsid w:val="00F419F6"/>
    <w:rsid w:val="00F96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EB4C2"/>
  <w15:chartTrackingRefBased/>
  <w15:docId w15:val="{3D9779F6-5D54-436B-91E9-F8C865F23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60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732C39"/>
    <w:rPr>
      <w:rFonts w:ascii="TimesNewRoman" w:hAnsi="TimesNewRoman" w:hint="default"/>
      <w:b w:val="0"/>
      <w:bCs w:val="0"/>
      <w:i w:val="0"/>
      <w:iCs w:val="0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0152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Edalati</dc:creator>
  <cp:keywords/>
  <dc:description/>
  <cp:lastModifiedBy>MB</cp:lastModifiedBy>
  <cp:revision>2</cp:revision>
  <dcterms:created xsi:type="dcterms:W3CDTF">2021-07-03T08:01:00Z</dcterms:created>
  <dcterms:modified xsi:type="dcterms:W3CDTF">2021-07-03T08:01:00Z</dcterms:modified>
</cp:coreProperties>
</file>